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740" w:type="pct"/>
        <w:tblInd w:w="-73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01" w:type="dxa"/>
          <w:left w:w="101" w:type="dxa"/>
          <w:bottom w:w="101" w:type="dxa"/>
          <w:right w:w="101" w:type="dxa"/>
        </w:tblCellMar>
        <w:tblLook w:val="0000" w:firstRow="0" w:lastRow="0" w:firstColumn="0" w:lastColumn="0" w:noHBand="0" w:noVBand="0"/>
      </w:tblPr>
      <w:tblGrid>
        <w:gridCol w:w="2340"/>
        <w:gridCol w:w="2249"/>
        <w:gridCol w:w="767"/>
        <w:gridCol w:w="2386"/>
        <w:gridCol w:w="2969"/>
      </w:tblGrid>
      <w:tr w:rsidR="007F2EE8" w:rsidRPr="008558F3" w:rsidTr="007F2EE8">
        <w:tc>
          <w:tcPr>
            <w:tcW w:w="1092" w:type="pct"/>
            <w:shd w:val="clear" w:color="auto" w:fill="auto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>
              <w:rPr>
                <w:rFonts w:asciiTheme="minorHAnsi" w:hAnsiTheme="minorHAnsi" w:cstheme="minorHAnsi"/>
              </w:rPr>
              <w:drawing>
                <wp:anchor distT="0" distB="0" distL="114300" distR="114300" simplePos="0" relativeHeight="251660288" behindDoc="1" locked="0" layoutInCell="1" allowOverlap="1" wp14:anchorId="28993690" wp14:editId="18CF0D8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57785</wp:posOffset>
                  </wp:positionV>
                  <wp:extent cx="1343025" cy="68897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ird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68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22" w:type="pct"/>
            <w:gridSpan w:val="3"/>
            <w:shd w:val="clear" w:color="auto" w:fill="C2D69B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  <w:t>Classified Senate Agenda</w:t>
            </w:r>
          </w:p>
        </w:tc>
        <w:tc>
          <w:tcPr>
            <w:tcW w:w="1386" w:type="pct"/>
            <w:shd w:val="clear" w:color="auto" w:fill="C2D69B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 xml:space="preserve">Date: </w:t>
            </w:r>
            <w:r w:rsidR="00C33313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09/13</w:t>
            </w: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201</w:t>
            </w:r>
            <w:r w:rsidR="006D78C6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9</w:t>
            </w:r>
          </w:p>
          <w:p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Time: 2:00-3:30 p.m.</w:t>
            </w:r>
          </w:p>
          <w:p w:rsidR="007F2EE8" w:rsidRPr="008558F3" w:rsidRDefault="007F2EE8" w:rsidP="00ED1864">
            <w:pPr>
              <w:pStyle w:val="Standard1"/>
              <w:spacing w:before="0" w:after="0"/>
              <w:ind w:left="16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Location: CCR-233</w:t>
            </w:r>
          </w:p>
        </w:tc>
      </w:tr>
      <w:tr w:rsidR="007F2EE8" w:rsidRPr="008558F3" w:rsidTr="007F2EE8">
        <w:tc>
          <w:tcPr>
            <w:tcW w:w="5000" w:type="pct"/>
            <w:gridSpan w:val="5"/>
          </w:tcPr>
          <w:p w:rsidR="007F2EE8" w:rsidRPr="0032695F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Executive Board:</w:t>
            </w:r>
            <w:r w:rsidR="00543186">
              <w:rPr>
                <w:rFonts w:asciiTheme="minorHAnsi" w:hAnsiTheme="minorHAnsi" w:cstheme="minorHAnsi"/>
              </w:rPr>
              <w:t xml:space="preserve"> Brandice Mello</w:t>
            </w:r>
            <w:r w:rsidR="00E86DD8">
              <w:rPr>
                <w:rFonts w:asciiTheme="minorHAnsi" w:hAnsiTheme="minorHAnsi" w:cstheme="minorHAnsi"/>
              </w:rPr>
              <w:t>, Laura Van Genderen</w:t>
            </w:r>
            <w:r w:rsidR="00984532">
              <w:rPr>
                <w:rFonts w:asciiTheme="minorHAnsi" w:hAnsiTheme="minorHAnsi" w:cstheme="minorHAnsi"/>
              </w:rPr>
              <w:t>, Rebecca Abeyta, Carrie Audet. Herberth “Alex” Jaco</w:t>
            </w:r>
          </w:p>
          <w:p w:rsidR="007F2EE8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ajorHAnsi" w:hAnsiTheme="majorHAnsi" w:cstheme="minorHAnsi"/>
                <w:b/>
                <w:smallCaps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Senators:</w:t>
            </w:r>
            <w:r w:rsidRPr="0032695F">
              <w:rPr>
                <w:rFonts w:asciiTheme="minorHAnsi" w:hAnsiTheme="minorHAnsi" w:cstheme="minorHAnsi"/>
              </w:rPr>
              <w:t xml:space="preserve"> </w:t>
            </w:r>
            <w:r w:rsidR="002244D1">
              <w:rPr>
                <w:rFonts w:asciiTheme="minorHAnsi" w:hAnsiTheme="minorHAnsi" w:cstheme="minorHAnsi"/>
              </w:rPr>
              <w:t>Karen McCartney, Armando Camarena, Kristin Garcia, Eva Bell, Zayne Peraza</w:t>
            </w:r>
          </w:p>
          <w:p w:rsidR="007F2EE8" w:rsidRPr="002244D1" w:rsidRDefault="007F2EE8" w:rsidP="002244D1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Members:</w:t>
            </w:r>
            <w:r w:rsidRPr="0032695F">
              <w:rPr>
                <w:rFonts w:asciiTheme="minorHAnsi" w:hAnsiTheme="minorHAnsi" w:cstheme="minorHAnsi"/>
              </w:rPr>
              <w:t xml:space="preserve"> All permanent classified staff members are voting members of the Classified Senate</w:t>
            </w:r>
          </w:p>
        </w:tc>
      </w:tr>
      <w:tr w:rsidR="006D0FBE" w:rsidRPr="008558F3" w:rsidTr="007F2EE8">
        <w:tc>
          <w:tcPr>
            <w:tcW w:w="2500" w:type="pct"/>
            <w:gridSpan w:val="3"/>
          </w:tcPr>
          <w:p w:rsidR="006D0FBE" w:rsidRPr="00513624" w:rsidRDefault="006D0FBE" w:rsidP="00A87228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Classified Senate Code of Ethics:</w:t>
            </w:r>
          </w:p>
          <w:p w:rsidR="006D0FBE" w:rsidRPr="0032695F" w:rsidRDefault="006D0FBE" w:rsidP="00A87228">
            <w:pPr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The Crafton Hills College Classified Senate and its individual members, while conducting Senate business, will be consistent with democratic principles and will adhere to the following: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Base all decisions on all available facts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Uphold the majority decision of the Senate.</w:t>
            </w:r>
          </w:p>
          <w:p w:rsidR="006D0FBE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Work to develop a governance system that is inclusive of all members of the campus community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Support a campus environment that values the diversity of our campus population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Recognize that unwelcome attention toward any member of the campus community is not permissible and will not be condoned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Maintain integrity in all aspects of service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Advocate the prudent and responsible expenditure of public funds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Vote with honest convictions despite unwarranted influences.</w:t>
            </w:r>
          </w:p>
        </w:tc>
        <w:tc>
          <w:tcPr>
            <w:tcW w:w="2500" w:type="pct"/>
            <w:gridSpan w:val="2"/>
          </w:tcPr>
          <w:p w:rsidR="006D0FBE" w:rsidRPr="00513624" w:rsidRDefault="006D0FBE" w:rsidP="006D0FBE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 xml:space="preserve">Classified </w:t>
            </w:r>
            <w:r>
              <w:rPr>
                <w:rFonts w:asciiTheme="majorHAnsi" w:eastAsia="Calibri" w:hAnsiTheme="majorHAnsi" w:cstheme="minorHAnsi"/>
                <w:b/>
                <w:smallCaps/>
              </w:rPr>
              <w:t>Nine-Plus-One</w:t>
            </w: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:</w:t>
            </w:r>
          </w:p>
          <w:p w:rsidR="00D8633A" w:rsidRPr="00D8633A" w:rsidRDefault="000E2057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urriculum</w:t>
            </w:r>
            <w:r w:rsidR="00D8633A" w:rsidRPr="00D8633A">
              <w:rPr>
                <w:rFonts w:asciiTheme="minorHAnsi" w:eastAsia="Calibri" w:hAnsiTheme="minorHAnsi" w:cstheme="minorHAnsi"/>
              </w:rPr>
              <w:t xml:space="preserve"> systems integrations and implementation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Degree and certificate requirement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Educational program development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Standards or policies regarding student services, support, and succes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ollege governance structures, as related to classified rol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lassified roles and involvement in accreditation process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olicies for classified professional development activiti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program review and annual planning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institutional planning and budget development;</w:t>
            </w:r>
          </w:p>
          <w:p w:rsidR="006D0FBE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Any other district and college policy, procedure, or related matters that will have a significant effect on Classified Staff.</w:t>
            </w:r>
          </w:p>
        </w:tc>
      </w:tr>
      <w:tr w:rsidR="00C7028A" w:rsidRPr="008558F3" w:rsidTr="00FC48D8">
        <w:trPr>
          <w:trHeight w:val="288"/>
        </w:trPr>
        <w:tc>
          <w:tcPr>
            <w:tcW w:w="2142" w:type="pct"/>
            <w:gridSpan w:val="2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Topic</w:t>
            </w:r>
          </w:p>
        </w:tc>
        <w:tc>
          <w:tcPr>
            <w:tcW w:w="1472" w:type="pct"/>
            <w:gridSpan w:val="2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Discussion</w:t>
            </w:r>
          </w:p>
        </w:tc>
        <w:tc>
          <w:tcPr>
            <w:tcW w:w="1386" w:type="pct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Further Action</w:t>
            </w:r>
          </w:p>
        </w:tc>
      </w:tr>
      <w:tr w:rsidR="00C7028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9D1912" w:rsidRPr="00473F99" w:rsidRDefault="003F51C7" w:rsidP="00D5471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ll Meeting To Order</w:t>
            </w:r>
            <w:r w:rsidR="001859A0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</w:t>
            </w:r>
            <w:r w:rsidR="00D54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A87228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00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A132AB" w:rsidRPr="008558F3" w:rsidRDefault="00A132AB" w:rsidP="00D00F7C">
            <w:pPr>
              <w:pStyle w:val="Standard1"/>
              <w:spacing w:before="0" w:after="0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7028A" w:rsidRPr="008558F3" w:rsidRDefault="00C7028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Reports to the Senate</w:t>
            </w:r>
          </w:p>
        </w:tc>
      </w:tr>
      <w:tr w:rsidR="000D7F5B" w:rsidRPr="008558F3" w:rsidTr="000D7F5B">
        <w:trPr>
          <w:trHeight w:val="2607"/>
        </w:trPr>
        <w:tc>
          <w:tcPr>
            <w:tcW w:w="2142" w:type="pct"/>
            <w:gridSpan w:val="2"/>
            <w:shd w:val="clear" w:color="auto" w:fill="FFFFFF"/>
          </w:tcPr>
          <w:p w:rsidR="000D7F5B" w:rsidRDefault="000D7F5B" w:rsidP="000D7F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Campus Community Report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="000D7F5B" w:rsidRPr="00473F99" w:rsidRDefault="000D7F5B" w:rsidP="000D7F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(1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st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onthly meeting, 5 min. each)</w:t>
            </w:r>
          </w:p>
          <w:p w:rsidR="000D7F5B" w:rsidRDefault="000D7F5B" w:rsidP="000D7F5B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ministration</w:t>
            </w:r>
          </w:p>
          <w:p w:rsidR="000D7F5B" w:rsidRDefault="000D7F5B" w:rsidP="000D7F5B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ademic Senate</w:t>
            </w:r>
          </w:p>
          <w:p w:rsidR="000D7F5B" w:rsidRDefault="000D7F5B" w:rsidP="000D7F5B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udent Senate</w:t>
            </w:r>
          </w:p>
          <w:p w:rsidR="000D7F5B" w:rsidRPr="000D7F5B" w:rsidRDefault="000D7F5B" w:rsidP="000D7F5B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 w:rsidRPr="000D7F5B">
              <w:rPr>
                <w:rFonts w:asciiTheme="minorHAnsi" w:hAnsiTheme="minorHAnsi" w:cstheme="minorHAnsi"/>
                <w:sz w:val="22"/>
                <w:szCs w:val="22"/>
              </w:rPr>
              <w:t>CSEA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0D7F5B" w:rsidRPr="008558F3" w:rsidRDefault="000D7F5B" w:rsidP="00E55349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0D7F5B" w:rsidRPr="008558F3" w:rsidRDefault="000D7F5B" w:rsidP="00E55349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3404BF" w:rsidRPr="008558F3" w:rsidTr="00FC48D8">
        <w:trPr>
          <w:trHeight w:val="2796"/>
        </w:trPr>
        <w:tc>
          <w:tcPr>
            <w:tcW w:w="2142" w:type="pct"/>
            <w:gridSpan w:val="2"/>
            <w:shd w:val="clear" w:color="auto" w:fill="FFFFFF"/>
          </w:tcPr>
          <w:p w:rsidR="003404BF" w:rsidRPr="00473F99" w:rsidRDefault="003404BF" w:rsidP="002A3D6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Senate Reports:</w:t>
            </w:r>
          </w:p>
          <w:p w:rsidR="00BD0086" w:rsidRDefault="00BD0086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</w:t>
            </w:r>
          </w:p>
          <w:p w:rsidR="00BD0086" w:rsidRDefault="00BD0086" w:rsidP="00BD0086">
            <w:pPr>
              <w:pStyle w:val="ListParagraph"/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3404BF" w:rsidRDefault="003404BF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asurer</w:t>
            </w:r>
          </w:p>
          <w:p w:rsidR="00FF5089" w:rsidRDefault="00FF5089" w:rsidP="002A3D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D0086" w:rsidRPr="00BD0086" w:rsidRDefault="003404BF" w:rsidP="00BD0086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s</w:t>
            </w:r>
          </w:p>
          <w:p w:rsidR="009B506B" w:rsidRDefault="009B506B" w:rsidP="002A3D61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nate Ad Hoc</w:t>
            </w:r>
          </w:p>
          <w:p w:rsidR="00FF5089" w:rsidRPr="00FF5089" w:rsidRDefault="00FF5089" w:rsidP="00FF50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2244D1" w:rsidRPr="000D7F5B" w:rsidRDefault="009B506B" w:rsidP="000D7F5B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hared Governance</w:t>
            </w:r>
          </w:p>
          <w:p w:rsidR="00BD0086" w:rsidRPr="00A87228" w:rsidRDefault="00BD0086" w:rsidP="00BD0086">
            <w:pPr>
              <w:pStyle w:val="ListParagraph"/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3404BF" w:rsidRPr="008558F3" w:rsidRDefault="003404BF" w:rsidP="00E55349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3404BF" w:rsidRPr="008558F3" w:rsidRDefault="003404BF" w:rsidP="00E55349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lastRenderedPageBreak/>
              <w:t>Items for Action</w:t>
            </w:r>
          </w:p>
        </w:tc>
      </w:tr>
      <w:tr w:rsidR="001859A0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1859A0" w:rsidRPr="00473F99" w:rsidRDefault="00A87228" w:rsidP="0071026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roval of </w:t>
            </w:r>
            <w:r w:rsidR="00473F99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inutes:</w:t>
            </w:r>
          </w:p>
          <w:p w:rsidR="00A02885" w:rsidRDefault="00140A9F" w:rsidP="004A6212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rch</w:t>
            </w:r>
            <w:r w:rsidR="0066536D">
              <w:rPr>
                <w:rFonts w:asciiTheme="minorHAnsi" w:hAnsiTheme="minorHAnsi" w:cstheme="minorHAnsi"/>
                <w:sz w:val="22"/>
                <w:szCs w:val="22"/>
              </w:rPr>
              <w:t xml:space="preserve"> 8, 2019</w:t>
            </w:r>
          </w:p>
          <w:p w:rsidR="004B1853" w:rsidRDefault="004B1853" w:rsidP="004B1853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lenary March 14, 2019</w:t>
            </w:r>
          </w:p>
          <w:p w:rsidR="00734BA2" w:rsidRDefault="00734BA2" w:rsidP="004B1853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ril 12, 2019</w:t>
            </w:r>
          </w:p>
          <w:p w:rsidR="000D7F5B" w:rsidRDefault="000D7F5B" w:rsidP="004B1853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ril 26, 2019</w:t>
            </w:r>
          </w:p>
          <w:p w:rsidR="00C33313" w:rsidRPr="004B1853" w:rsidRDefault="00C33313" w:rsidP="004B1853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y 10, 2019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1859A0" w:rsidRPr="008558F3" w:rsidRDefault="001859A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1859A0" w:rsidRPr="008558F3" w:rsidRDefault="001859A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D55055" w:rsidRPr="008558F3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:rsidR="00D55055" w:rsidRDefault="00D55055" w:rsidP="00FF50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ld Business:</w:t>
            </w:r>
          </w:p>
          <w:p w:rsidR="00D55055" w:rsidRDefault="00734BA2" w:rsidP="00D55055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lassified Professionals Week</w:t>
            </w:r>
          </w:p>
          <w:p w:rsidR="00734BA2" w:rsidRDefault="00734BA2" w:rsidP="00734BA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734BA2" w:rsidRPr="00734BA2" w:rsidRDefault="00734BA2" w:rsidP="00734BA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734BA2" w:rsidRDefault="00C33313" w:rsidP="00D55055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mittee Assignments</w:t>
            </w:r>
          </w:p>
          <w:p w:rsidR="00C33313" w:rsidRDefault="00C33313" w:rsidP="00C3331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33313" w:rsidRPr="00C33313" w:rsidRDefault="00C33313" w:rsidP="00C3331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33313" w:rsidRDefault="00C33313" w:rsidP="00D55055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acilities Master Plan Prioritization</w:t>
            </w:r>
          </w:p>
          <w:p w:rsid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6D78C6" w:rsidRP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D55055" w:rsidRPr="008558F3" w:rsidRDefault="00D55055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D55055" w:rsidRPr="008558F3" w:rsidRDefault="00D55055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:rsidR="00734BA2" w:rsidRPr="00734BA2" w:rsidRDefault="00CE5D0A" w:rsidP="00734BA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ew Business: </w:t>
            </w:r>
          </w:p>
          <w:p w:rsidR="00734BA2" w:rsidRDefault="00734BA2" w:rsidP="00734BA2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Pr="00C33313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esident Horan Visit</w:t>
            </w:r>
          </w:p>
          <w:p w:rsidR="00C33313" w:rsidRP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</w:p>
          <w:p w:rsidR="00734BA2" w:rsidRDefault="00734BA2" w:rsidP="00734BA2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AM and Budget </w:t>
            </w:r>
          </w:p>
          <w:p w:rsid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C33313" w:rsidRDefault="00C33313" w:rsidP="00C3331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ili Cook Off</w:t>
            </w:r>
          </w:p>
          <w:p w:rsid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 Peaks Challenge</w:t>
            </w:r>
          </w:p>
          <w:p w:rsid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tive Involvement</w:t>
            </w:r>
          </w:p>
          <w:p w:rsidR="00C33313" w:rsidRPr="000D7F5B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P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51916">
            <w:pPr>
              <w:pStyle w:val="ListParagraph"/>
              <w:ind w:left="43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384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2A3D61" w:rsidRDefault="002A3D61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473F99" w:rsidRDefault="00CE5D0A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ublic Comment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977857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977857" w:rsidRPr="00513624" w:rsidRDefault="00977857" w:rsidP="00977857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Information</w:t>
            </w:r>
          </w:p>
        </w:tc>
      </w:tr>
      <w:tr w:rsidR="00CE5D0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401F3E" w:rsidRPr="00977857" w:rsidRDefault="00473F99" w:rsidP="00473F9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77857">
              <w:rPr>
                <w:rFonts w:asciiTheme="minorHAnsi" w:hAnsiTheme="minorHAnsi" w:cstheme="minorHAnsi"/>
                <w:b/>
                <w:sz w:val="22"/>
                <w:szCs w:val="22"/>
              </w:rPr>
              <w:t>Future Agenda Items:</w:t>
            </w:r>
          </w:p>
          <w:p w:rsidR="006D78C6" w:rsidRPr="00140A9F" w:rsidRDefault="00C33313" w:rsidP="00140A9F">
            <w:pPr>
              <w:pStyle w:val="ListParagraph"/>
              <w:numPr>
                <w:ilvl w:val="0"/>
                <w:numId w:val="19"/>
              </w:numPr>
              <w:ind w:left="529" w:hanging="34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ancellor Visit TBD</w:t>
            </w:r>
            <w:r w:rsidR="000D7F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832CAE" w:rsidRPr="00CA0E34" w:rsidRDefault="001859A0" w:rsidP="00473F99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CA0E34">
              <w:rPr>
                <w:rFonts w:asciiTheme="minorHAnsi" w:hAnsiTheme="minorHAnsi" w:cstheme="minorHAnsi"/>
                <w:b/>
                <w:szCs w:val="22"/>
              </w:rPr>
              <w:t xml:space="preserve">Adjourn – </w:t>
            </w:r>
            <w:r w:rsidR="00473F99" w:rsidRPr="00CA0E34">
              <w:rPr>
                <w:rFonts w:asciiTheme="minorHAnsi" w:hAnsiTheme="minorHAnsi" w:cstheme="minorHAnsi"/>
                <w:b/>
                <w:szCs w:val="22"/>
              </w:rPr>
              <w:t>3:30 p.m.</w:t>
            </w:r>
          </w:p>
          <w:p w:rsidR="00CE5D0A" w:rsidRPr="00977857" w:rsidRDefault="00C33313" w:rsidP="00140A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Next meeting: September 27</w:t>
            </w:r>
            <w:r>
              <w:rPr>
                <w:rFonts w:asciiTheme="minorHAnsi" w:hAnsiTheme="minorHAnsi" w:cstheme="minorHAnsi"/>
                <w:b/>
                <w:szCs w:val="22"/>
                <w:vertAlign w:val="superscript"/>
              </w:rPr>
              <w:t>th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 xml:space="preserve">, </w:t>
            </w:r>
            <w:r w:rsidR="003C4D49" w:rsidRPr="00CA0E34">
              <w:rPr>
                <w:rFonts w:asciiTheme="minorHAnsi" w:hAnsiTheme="minorHAnsi" w:cstheme="minorHAnsi"/>
                <w:b/>
                <w:szCs w:val="22"/>
              </w:rPr>
              <w:t>CCR-233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>, 2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A67659" w:rsidRPr="008558F3" w:rsidTr="007F2EE8">
        <w:tblPrEx>
          <w:shd w:val="clear" w:color="auto" w:fill="auto"/>
          <w:tblLook w:val="04A0" w:firstRow="1" w:lastRow="0" w:firstColumn="1" w:lastColumn="0" w:noHBand="0" w:noVBand="1"/>
        </w:tblPrEx>
        <w:tc>
          <w:tcPr>
            <w:tcW w:w="5000" w:type="pct"/>
            <w:gridSpan w:val="5"/>
            <w:shd w:val="clear" w:color="auto" w:fill="C2D69B"/>
            <w:vAlign w:val="center"/>
          </w:tcPr>
          <w:p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Mis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Pr="00513624">
              <w:rPr>
                <w:rFonts w:asciiTheme="majorHAnsi" w:eastAsia="Calibri" w:hAnsiTheme="majorHAnsi" w:cstheme="minorHAnsi"/>
              </w:rPr>
              <w:t>To advance the education</w:t>
            </w:r>
            <w:r w:rsidR="009B01D0" w:rsidRPr="00513624">
              <w:rPr>
                <w:rFonts w:asciiTheme="majorHAnsi" w:eastAsia="Calibri" w:hAnsiTheme="majorHAnsi" w:cstheme="minorHAnsi"/>
              </w:rPr>
              <w:t>al, career, and personal success of our diverse campus community through engagement and learning.</w:t>
            </w:r>
          </w:p>
          <w:p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i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Crafton Hills College will be the college of choice for students who seek deep learning, personal growth, a supportive community, and a beautiful collegiate setting. </w:t>
            </w:r>
          </w:p>
          <w:p w:rsidR="00A67659" w:rsidRPr="008558F3" w:rsidRDefault="00A67659" w:rsidP="00960938">
            <w:pPr>
              <w:rPr>
                <w:rFonts w:asciiTheme="minorHAnsi" w:eastAsia="Calibri" w:hAnsiTheme="min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alues: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 Academic excellence, inclusiveness, creativity, and the advancement of each individual.</w:t>
            </w:r>
            <w:r w:rsidR="009B01D0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</w:tbl>
    <w:p w:rsidR="00436853" w:rsidRPr="00C33313" w:rsidRDefault="00436853" w:rsidP="00C33313">
      <w:pPr>
        <w:tabs>
          <w:tab w:val="left" w:pos="7485"/>
        </w:tabs>
      </w:pPr>
      <w:bookmarkStart w:id="0" w:name="_GoBack"/>
      <w:bookmarkEnd w:id="0"/>
    </w:p>
    <w:sectPr w:rsidR="00436853" w:rsidRPr="00C33313" w:rsidSect="00401F3E">
      <w:footerReference w:type="default" r:id="rId9"/>
      <w:footnotePr>
        <w:numRestart w:val="eachPage"/>
      </w:footnotePr>
      <w:type w:val="continuous"/>
      <w:pgSz w:w="12240" w:h="15840"/>
      <w:pgMar w:top="63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9DA" w:rsidRDefault="007519DA">
      <w:r>
        <w:separator/>
      </w:r>
    </w:p>
  </w:endnote>
  <w:endnote w:type="continuationSeparator" w:id="0">
    <w:p w:rsidR="007519DA" w:rsidRDefault="00751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Jaeger Daily News">
    <w:altName w:val="Bodoni MT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0938" w:rsidRPr="00083905" w:rsidRDefault="00960938">
    <w:pPr>
      <w:pStyle w:val="Footer"/>
      <w:jc w:val="right"/>
      <w:rPr>
        <w:rFonts w:asciiTheme="minorHAnsi" w:hAnsiTheme="minorHAnsi"/>
      </w:rPr>
    </w:pPr>
    <w:r w:rsidRPr="00083905">
      <w:rPr>
        <w:rFonts w:asciiTheme="minorHAnsi" w:hAnsiTheme="minorHAnsi"/>
      </w:rPr>
      <w:t xml:space="preserve">Page </w:t>
    </w:r>
    <w:r w:rsidR="00A67659" w:rsidRPr="00083905">
      <w:rPr>
        <w:rFonts w:asciiTheme="minorHAnsi" w:hAnsiTheme="minorHAnsi"/>
      </w:rPr>
      <w:fldChar w:fldCharType="begin"/>
    </w:r>
    <w:r w:rsidR="00A67659" w:rsidRPr="00083905">
      <w:rPr>
        <w:rFonts w:asciiTheme="minorHAnsi" w:hAnsiTheme="minorHAnsi"/>
      </w:rPr>
      <w:instrText xml:space="preserve"> PAGE </w:instrText>
    </w:r>
    <w:r w:rsidR="00A67659" w:rsidRPr="00083905">
      <w:rPr>
        <w:rFonts w:asciiTheme="minorHAnsi" w:hAnsiTheme="minorHAnsi"/>
      </w:rPr>
      <w:fldChar w:fldCharType="separate"/>
    </w:r>
    <w:r w:rsidR="00C33313">
      <w:rPr>
        <w:rFonts w:asciiTheme="minorHAnsi" w:hAnsiTheme="minorHAnsi"/>
        <w:noProof/>
      </w:rPr>
      <w:t>3</w:t>
    </w:r>
    <w:r w:rsidR="00A67659" w:rsidRPr="00083905">
      <w:rPr>
        <w:rFonts w:asciiTheme="minorHAnsi" w:hAnsiTheme="minorHAnsi"/>
        <w:noProof/>
      </w:rPr>
      <w:fldChar w:fldCharType="end"/>
    </w:r>
    <w:r w:rsidRPr="00083905">
      <w:rPr>
        <w:rFonts w:asciiTheme="minorHAnsi" w:hAnsiTheme="minorHAnsi"/>
      </w:rPr>
      <w:t xml:space="preserve"> of </w:t>
    </w:r>
    <w:r w:rsidR="000477AE" w:rsidRPr="00083905">
      <w:rPr>
        <w:rFonts w:asciiTheme="minorHAnsi" w:hAnsiTheme="minorHAnsi"/>
      </w:rPr>
      <w:fldChar w:fldCharType="begin"/>
    </w:r>
    <w:r w:rsidR="000477AE" w:rsidRPr="00083905">
      <w:rPr>
        <w:rFonts w:asciiTheme="minorHAnsi" w:hAnsiTheme="minorHAnsi"/>
      </w:rPr>
      <w:instrText xml:space="preserve"> NUMPAGES </w:instrText>
    </w:r>
    <w:r w:rsidR="000477AE" w:rsidRPr="00083905">
      <w:rPr>
        <w:rFonts w:asciiTheme="minorHAnsi" w:hAnsiTheme="minorHAnsi"/>
      </w:rPr>
      <w:fldChar w:fldCharType="separate"/>
    </w:r>
    <w:r w:rsidR="00C33313">
      <w:rPr>
        <w:rFonts w:asciiTheme="minorHAnsi" w:hAnsiTheme="minorHAnsi"/>
        <w:noProof/>
      </w:rPr>
      <w:t>3</w:t>
    </w:r>
    <w:r w:rsidR="000477AE" w:rsidRPr="00083905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9DA" w:rsidRDefault="007519DA">
      <w:r>
        <w:separator/>
      </w:r>
    </w:p>
  </w:footnote>
  <w:footnote w:type="continuationSeparator" w:id="0">
    <w:p w:rsidR="007519DA" w:rsidRDefault="00751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9727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D5DA1"/>
    <w:multiLevelType w:val="hybridMultilevel"/>
    <w:tmpl w:val="CC1E4BB8"/>
    <w:lvl w:ilvl="0" w:tplc="966AD1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C2673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52135"/>
    <w:multiLevelType w:val="hybridMultilevel"/>
    <w:tmpl w:val="55041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C6B3F"/>
    <w:multiLevelType w:val="hybridMultilevel"/>
    <w:tmpl w:val="F9EC7724"/>
    <w:lvl w:ilvl="0" w:tplc="D7D00A06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9BF6C3F"/>
    <w:multiLevelType w:val="hybridMultilevel"/>
    <w:tmpl w:val="0D2A4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F4B5C"/>
    <w:multiLevelType w:val="hybridMultilevel"/>
    <w:tmpl w:val="78C82E38"/>
    <w:lvl w:ilvl="0" w:tplc="5F968F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716"/>
    <w:multiLevelType w:val="hybridMultilevel"/>
    <w:tmpl w:val="5E02E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8775A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44DA0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53AF"/>
    <w:multiLevelType w:val="hybridMultilevel"/>
    <w:tmpl w:val="72EA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B0449"/>
    <w:multiLevelType w:val="hybridMultilevel"/>
    <w:tmpl w:val="B39CF67A"/>
    <w:lvl w:ilvl="0" w:tplc="8B5012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4093F"/>
    <w:multiLevelType w:val="hybridMultilevel"/>
    <w:tmpl w:val="FB8E3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E224F"/>
    <w:multiLevelType w:val="hybridMultilevel"/>
    <w:tmpl w:val="FC2E1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14252"/>
    <w:multiLevelType w:val="hybridMultilevel"/>
    <w:tmpl w:val="F52E7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A5EE8"/>
    <w:multiLevelType w:val="hybridMultilevel"/>
    <w:tmpl w:val="DC62457E"/>
    <w:lvl w:ilvl="0" w:tplc="CC78CA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67049C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33A75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161AB"/>
    <w:multiLevelType w:val="hybridMultilevel"/>
    <w:tmpl w:val="482C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E0C"/>
    <w:multiLevelType w:val="hybridMultilevel"/>
    <w:tmpl w:val="B2FE5110"/>
    <w:lvl w:ilvl="0" w:tplc="624452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297A23"/>
    <w:multiLevelType w:val="hybridMultilevel"/>
    <w:tmpl w:val="C41E4C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931D46"/>
    <w:multiLevelType w:val="hybridMultilevel"/>
    <w:tmpl w:val="90267C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509AE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5723B"/>
    <w:multiLevelType w:val="hybridMultilevel"/>
    <w:tmpl w:val="1602C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401121"/>
    <w:multiLevelType w:val="hybridMultilevel"/>
    <w:tmpl w:val="7F44F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D5339C"/>
    <w:multiLevelType w:val="hybridMultilevel"/>
    <w:tmpl w:val="4410A132"/>
    <w:lvl w:ilvl="0" w:tplc="D7D00A0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F0D18"/>
    <w:multiLevelType w:val="hybridMultilevel"/>
    <w:tmpl w:val="AB2C654A"/>
    <w:lvl w:ilvl="0" w:tplc="694AB3A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7B3752FE"/>
    <w:multiLevelType w:val="hybridMultilevel"/>
    <w:tmpl w:val="87B6F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C619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1"/>
  </w:num>
  <w:num w:numId="4">
    <w:abstractNumId w:val="25"/>
  </w:num>
  <w:num w:numId="5">
    <w:abstractNumId w:val="1"/>
  </w:num>
  <w:num w:numId="6">
    <w:abstractNumId w:val="19"/>
  </w:num>
  <w:num w:numId="7">
    <w:abstractNumId w:val="5"/>
  </w:num>
  <w:num w:numId="8">
    <w:abstractNumId w:val="21"/>
  </w:num>
  <w:num w:numId="9">
    <w:abstractNumId w:val="20"/>
  </w:num>
  <w:num w:numId="10">
    <w:abstractNumId w:val="7"/>
  </w:num>
  <w:num w:numId="11">
    <w:abstractNumId w:val="22"/>
  </w:num>
  <w:num w:numId="12">
    <w:abstractNumId w:val="17"/>
  </w:num>
  <w:num w:numId="13">
    <w:abstractNumId w:val="10"/>
  </w:num>
  <w:num w:numId="14">
    <w:abstractNumId w:val="12"/>
  </w:num>
  <w:num w:numId="15">
    <w:abstractNumId w:val="18"/>
  </w:num>
  <w:num w:numId="16">
    <w:abstractNumId w:val="23"/>
  </w:num>
  <w:num w:numId="17">
    <w:abstractNumId w:val="24"/>
  </w:num>
  <w:num w:numId="18">
    <w:abstractNumId w:val="8"/>
  </w:num>
  <w:num w:numId="19">
    <w:abstractNumId w:val="2"/>
  </w:num>
  <w:num w:numId="20">
    <w:abstractNumId w:val="14"/>
  </w:num>
  <w:num w:numId="21">
    <w:abstractNumId w:val="6"/>
  </w:num>
  <w:num w:numId="22">
    <w:abstractNumId w:val="16"/>
  </w:num>
  <w:num w:numId="23">
    <w:abstractNumId w:val="9"/>
  </w:num>
  <w:num w:numId="24">
    <w:abstractNumId w:val="0"/>
  </w:num>
  <w:num w:numId="25">
    <w:abstractNumId w:val="28"/>
  </w:num>
  <w:num w:numId="26">
    <w:abstractNumId w:val="15"/>
  </w:num>
  <w:num w:numId="27">
    <w:abstractNumId w:val="27"/>
  </w:num>
  <w:num w:numId="28">
    <w:abstractNumId w:val="3"/>
  </w:num>
  <w:num w:numId="29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7" w:nlCheck="1" w:checkStyle="1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TUzMDMwMTIB0ko6SsGpxcWZ+XkgBSa1AEWRU8UsAAAA"/>
  </w:docVars>
  <w:rsids>
    <w:rsidRoot w:val="005E4A9E"/>
    <w:rsid w:val="00001B2F"/>
    <w:rsid w:val="00004CD8"/>
    <w:rsid w:val="00005073"/>
    <w:rsid w:val="0001056D"/>
    <w:rsid w:val="000115EE"/>
    <w:rsid w:val="00021913"/>
    <w:rsid w:val="00023578"/>
    <w:rsid w:val="000311A0"/>
    <w:rsid w:val="000368FD"/>
    <w:rsid w:val="00043B2C"/>
    <w:rsid w:val="000477AE"/>
    <w:rsid w:val="00056EE3"/>
    <w:rsid w:val="000635E9"/>
    <w:rsid w:val="00083905"/>
    <w:rsid w:val="00086667"/>
    <w:rsid w:val="0009259A"/>
    <w:rsid w:val="000A5A99"/>
    <w:rsid w:val="000B6EB6"/>
    <w:rsid w:val="000C1353"/>
    <w:rsid w:val="000C227E"/>
    <w:rsid w:val="000C3074"/>
    <w:rsid w:val="000C5715"/>
    <w:rsid w:val="000D293D"/>
    <w:rsid w:val="000D7F5B"/>
    <w:rsid w:val="000E05A3"/>
    <w:rsid w:val="000E2057"/>
    <w:rsid w:val="000E2262"/>
    <w:rsid w:val="000F4B50"/>
    <w:rsid w:val="00103E32"/>
    <w:rsid w:val="00105BFB"/>
    <w:rsid w:val="0011168A"/>
    <w:rsid w:val="00117980"/>
    <w:rsid w:val="00117B7C"/>
    <w:rsid w:val="00132255"/>
    <w:rsid w:val="00132801"/>
    <w:rsid w:val="00136204"/>
    <w:rsid w:val="00140A9F"/>
    <w:rsid w:val="00150035"/>
    <w:rsid w:val="001675C4"/>
    <w:rsid w:val="00171CE4"/>
    <w:rsid w:val="001727C6"/>
    <w:rsid w:val="00182F3D"/>
    <w:rsid w:val="001859A0"/>
    <w:rsid w:val="001861C2"/>
    <w:rsid w:val="0018720A"/>
    <w:rsid w:val="001A417F"/>
    <w:rsid w:val="001A4481"/>
    <w:rsid w:val="001D0800"/>
    <w:rsid w:val="001D16C4"/>
    <w:rsid w:val="001D3731"/>
    <w:rsid w:val="001E4060"/>
    <w:rsid w:val="001E4AF2"/>
    <w:rsid w:val="001F0FEC"/>
    <w:rsid w:val="0020464D"/>
    <w:rsid w:val="00206427"/>
    <w:rsid w:val="00212636"/>
    <w:rsid w:val="002244D1"/>
    <w:rsid w:val="00234606"/>
    <w:rsid w:val="002535E5"/>
    <w:rsid w:val="00257274"/>
    <w:rsid w:val="00265294"/>
    <w:rsid w:val="00267B71"/>
    <w:rsid w:val="00285DFA"/>
    <w:rsid w:val="002A2769"/>
    <w:rsid w:val="002A3D61"/>
    <w:rsid w:val="002A4A0D"/>
    <w:rsid w:val="002A4C5A"/>
    <w:rsid w:val="002C4A2C"/>
    <w:rsid w:val="002C5554"/>
    <w:rsid w:val="002D1E73"/>
    <w:rsid w:val="002D2684"/>
    <w:rsid w:val="002E4B01"/>
    <w:rsid w:val="002E5236"/>
    <w:rsid w:val="002F79E4"/>
    <w:rsid w:val="00306052"/>
    <w:rsid w:val="00314DD0"/>
    <w:rsid w:val="0031602B"/>
    <w:rsid w:val="0032695F"/>
    <w:rsid w:val="00330E60"/>
    <w:rsid w:val="00340447"/>
    <w:rsid w:val="003404BF"/>
    <w:rsid w:val="0034492E"/>
    <w:rsid w:val="00353286"/>
    <w:rsid w:val="00354A70"/>
    <w:rsid w:val="00361828"/>
    <w:rsid w:val="003708A9"/>
    <w:rsid w:val="0038244B"/>
    <w:rsid w:val="00383238"/>
    <w:rsid w:val="00386E38"/>
    <w:rsid w:val="0039025A"/>
    <w:rsid w:val="00397BA5"/>
    <w:rsid w:val="003B60CC"/>
    <w:rsid w:val="003C4D49"/>
    <w:rsid w:val="003D17DB"/>
    <w:rsid w:val="003D3638"/>
    <w:rsid w:val="003D47E7"/>
    <w:rsid w:val="003D4F9E"/>
    <w:rsid w:val="003D630C"/>
    <w:rsid w:val="003E02FF"/>
    <w:rsid w:val="003F51C7"/>
    <w:rsid w:val="00401F3E"/>
    <w:rsid w:val="00421686"/>
    <w:rsid w:val="0043633E"/>
    <w:rsid w:val="00436853"/>
    <w:rsid w:val="00441B9B"/>
    <w:rsid w:val="004451E2"/>
    <w:rsid w:val="00446A10"/>
    <w:rsid w:val="00452548"/>
    <w:rsid w:val="004608FE"/>
    <w:rsid w:val="00465307"/>
    <w:rsid w:val="00473F99"/>
    <w:rsid w:val="004904CF"/>
    <w:rsid w:val="00496389"/>
    <w:rsid w:val="00497D0F"/>
    <w:rsid w:val="004A6212"/>
    <w:rsid w:val="004A7D20"/>
    <w:rsid w:val="004B1853"/>
    <w:rsid w:val="004C1836"/>
    <w:rsid w:val="004C6547"/>
    <w:rsid w:val="004D21F4"/>
    <w:rsid w:val="004D3458"/>
    <w:rsid w:val="004D69E5"/>
    <w:rsid w:val="004D7FFE"/>
    <w:rsid w:val="004E017A"/>
    <w:rsid w:val="004E5C82"/>
    <w:rsid w:val="004F0DCD"/>
    <w:rsid w:val="004F407A"/>
    <w:rsid w:val="00506F98"/>
    <w:rsid w:val="00513624"/>
    <w:rsid w:val="00515CCC"/>
    <w:rsid w:val="00517E8D"/>
    <w:rsid w:val="005422F0"/>
    <w:rsid w:val="00543186"/>
    <w:rsid w:val="0056424A"/>
    <w:rsid w:val="00573CA4"/>
    <w:rsid w:val="00580AC1"/>
    <w:rsid w:val="00582C36"/>
    <w:rsid w:val="00584877"/>
    <w:rsid w:val="005971DD"/>
    <w:rsid w:val="005B253C"/>
    <w:rsid w:val="005B3B77"/>
    <w:rsid w:val="005B4159"/>
    <w:rsid w:val="005B504F"/>
    <w:rsid w:val="005C2995"/>
    <w:rsid w:val="005D2291"/>
    <w:rsid w:val="005D5E5D"/>
    <w:rsid w:val="005E073E"/>
    <w:rsid w:val="005E4A9E"/>
    <w:rsid w:val="005F1E1E"/>
    <w:rsid w:val="005F278D"/>
    <w:rsid w:val="005F4654"/>
    <w:rsid w:val="00605ADF"/>
    <w:rsid w:val="00610A9D"/>
    <w:rsid w:val="00615C93"/>
    <w:rsid w:val="0062576B"/>
    <w:rsid w:val="00634068"/>
    <w:rsid w:val="0063430C"/>
    <w:rsid w:val="00636BC6"/>
    <w:rsid w:val="00641017"/>
    <w:rsid w:val="00646715"/>
    <w:rsid w:val="00662E96"/>
    <w:rsid w:val="0066536D"/>
    <w:rsid w:val="00667EA8"/>
    <w:rsid w:val="006752A4"/>
    <w:rsid w:val="00681653"/>
    <w:rsid w:val="0068490D"/>
    <w:rsid w:val="00696C30"/>
    <w:rsid w:val="006A2C7A"/>
    <w:rsid w:val="006B75B0"/>
    <w:rsid w:val="006C22BC"/>
    <w:rsid w:val="006C78F2"/>
    <w:rsid w:val="006D0FBE"/>
    <w:rsid w:val="006D1CED"/>
    <w:rsid w:val="006D2F0E"/>
    <w:rsid w:val="006D709A"/>
    <w:rsid w:val="006D78C6"/>
    <w:rsid w:val="006E6AA3"/>
    <w:rsid w:val="006F0625"/>
    <w:rsid w:val="006F0BDA"/>
    <w:rsid w:val="006F1617"/>
    <w:rsid w:val="006F53EC"/>
    <w:rsid w:val="00710260"/>
    <w:rsid w:val="007236FC"/>
    <w:rsid w:val="0072380C"/>
    <w:rsid w:val="00723F8A"/>
    <w:rsid w:val="00726E7B"/>
    <w:rsid w:val="007317AA"/>
    <w:rsid w:val="00734BA2"/>
    <w:rsid w:val="00740518"/>
    <w:rsid w:val="007519DA"/>
    <w:rsid w:val="007637F2"/>
    <w:rsid w:val="007728CF"/>
    <w:rsid w:val="00782A06"/>
    <w:rsid w:val="00783A29"/>
    <w:rsid w:val="007841E2"/>
    <w:rsid w:val="007847AD"/>
    <w:rsid w:val="00790F0C"/>
    <w:rsid w:val="00791F31"/>
    <w:rsid w:val="00794237"/>
    <w:rsid w:val="00797C95"/>
    <w:rsid w:val="007B7837"/>
    <w:rsid w:val="007C7B34"/>
    <w:rsid w:val="007D521B"/>
    <w:rsid w:val="007D74F0"/>
    <w:rsid w:val="007E2D00"/>
    <w:rsid w:val="007E3A18"/>
    <w:rsid w:val="007E3AF9"/>
    <w:rsid w:val="007E6981"/>
    <w:rsid w:val="007F2EE8"/>
    <w:rsid w:val="007F4753"/>
    <w:rsid w:val="00815FCD"/>
    <w:rsid w:val="00817C2B"/>
    <w:rsid w:val="00820F4B"/>
    <w:rsid w:val="00832CAE"/>
    <w:rsid w:val="00834293"/>
    <w:rsid w:val="008442B1"/>
    <w:rsid w:val="00853005"/>
    <w:rsid w:val="008555D4"/>
    <w:rsid w:val="008558F3"/>
    <w:rsid w:val="008619B1"/>
    <w:rsid w:val="0086733F"/>
    <w:rsid w:val="008870A5"/>
    <w:rsid w:val="00887A67"/>
    <w:rsid w:val="00892474"/>
    <w:rsid w:val="008C3F93"/>
    <w:rsid w:val="008E0FC5"/>
    <w:rsid w:val="008E2AB6"/>
    <w:rsid w:val="008E50C4"/>
    <w:rsid w:val="008E5869"/>
    <w:rsid w:val="008E5BA2"/>
    <w:rsid w:val="008E7371"/>
    <w:rsid w:val="008F6B3B"/>
    <w:rsid w:val="00901326"/>
    <w:rsid w:val="009023EB"/>
    <w:rsid w:val="00912185"/>
    <w:rsid w:val="00914E02"/>
    <w:rsid w:val="00925832"/>
    <w:rsid w:val="00937AAE"/>
    <w:rsid w:val="0095462B"/>
    <w:rsid w:val="00960938"/>
    <w:rsid w:val="009746D6"/>
    <w:rsid w:val="00977857"/>
    <w:rsid w:val="00984313"/>
    <w:rsid w:val="00984532"/>
    <w:rsid w:val="00986462"/>
    <w:rsid w:val="00994D09"/>
    <w:rsid w:val="0099665C"/>
    <w:rsid w:val="009A0B26"/>
    <w:rsid w:val="009B01D0"/>
    <w:rsid w:val="009B1813"/>
    <w:rsid w:val="009B4BEA"/>
    <w:rsid w:val="009B506B"/>
    <w:rsid w:val="009B7517"/>
    <w:rsid w:val="009C17EE"/>
    <w:rsid w:val="009D1912"/>
    <w:rsid w:val="009D38FC"/>
    <w:rsid w:val="009D5B54"/>
    <w:rsid w:val="009F334B"/>
    <w:rsid w:val="009F7560"/>
    <w:rsid w:val="00A02885"/>
    <w:rsid w:val="00A04805"/>
    <w:rsid w:val="00A111AE"/>
    <w:rsid w:val="00A132AB"/>
    <w:rsid w:val="00A1674C"/>
    <w:rsid w:val="00A21104"/>
    <w:rsid w:val="00A22E42"/>
    <w:rsid w:val="00A26168"/>
    <w:rsid w:val="00A30BA2"/>
    <w:rsid w:val="00A41981"/>
    <w:rsid w:val="00A67659"/>
    <w:rsid w:val="00A72973"/>
    <w:rsid w:val="00A7431D"/>
    <w:rsid w:val="00A7592D"/>
    <w:rsid w:val="00A8452F"/>
    <w:rsid w:val="00A87228"/>
    <w:rsid w:val="00A939E9"/>
    <w:rsid w:val="00AC3BCB"/>
    <w:rsid w:val="00AE1BF6"/>
    <w:rsid w:val="00AE6216"/>
    <w:rsid w:val="00AE783A"/>
    <w:rsid w:val="00AF5029"/>
    <w:rsid w:val="00B02C95"/>
    <w:rsid w:val="00B04DAD"/>
    <w:rsid w:val="00B06EFC"/>
    <w:rsid w:val="00B13BAD"/>
    <w:rsid w:val="00B24ECB"/>
    <w:rsid w:val="00B2535F"/>
    <w:rsid w:val="00B255A3"/>
    <w:rsid w:val="00B5302D"/>
    <w:rsid w:val="00B8068E"/>
    <w:rsid w:val="00B8316C"/>
    <w:rsid w:val="00B84991"/>
    <w:rsid w:val="00B954D3"/>
    <w:rsid w:val="00BA1455"/>
    <w:rsid w:val="00BC5418"/>
    <w:rsid w:val="00BD0086"/>
    <w:rsid w:val="00BE0B67"/>
    <w:rsid w:val="00BE22E5"/>
    <w:rsid w:val="00C14936"/>
    <w:rsid w:val="00C26706"/>
    <w:rsid w:val="00C3103F"/>
    <w:rsid w:val="00C33313"/>
    <w:rsid w:val="00C46154"/>
    <w:rsid w:val="00C56522"/>
    <w:rsid w:val="00C5776F"/>
    <w:rsid w:val="00C7028A"/>
    <w:rsid w:val="00C773DC"/>
    <w:rsid w:val="00CA0E34"/>
    <w:rsid w:val="00CB12CF"/>
    <w:rsid w:val="00CD55DB"/>
    <w:rsid w:val="00CE1BA2"/>
    <w:rsid w:val="00CE5D0A"/>
    <w:rsid w:val="00CF0796"/>
    <w:rsid w:val="00CF0CDC"/>
    <w:rsid w:val="00CF5F27"/>
    <w:rsid w:val="00D00F7C"/>
    <w:rsid w:val="00D0186A"/>
    <w:rsid w:val="00D04928"/>
    <w:rsid w:val="00D13651"/>
    <w:rsid w:val="00D202EF"/>
    <w:rsid w:val="00D222DA"/>
    <w:rsid w:val="00D37334"/>
    <w:rsid w:val="00D376BB"/>
    <w:rsid w:val="00D410A2"/>
    <w:rsid w:val="00D4591C"/>
    <w:rsid w:val="00D461CB"/>
    <w:rsid w:val="00D47941"/>
    <w:rsid w:val="00D50E2A"/>
    <w:rsid w:val="00D51916"/>
    <w:rsid w:val="00D54711"/>
    <w:rsid w:val="00D55055"/>
    <w:rsid w:val="00D5793C"/>
    <w:rsid w:val="00D62FE5"/>
    <w:rsid w:val="00D70C2F"/>
    <w:rsid w:val="00D715AF"/>
    <w:rsid w:val="00D8633A"/>
    <w:rsid w:val="00D86907"/>
    <w:rsid w:val="00D87051"/>
    <w:rsid w:val="00D94709"/>
    <w:rsid w:val="00D97CC6"/>
    <w:rsid w:val="00D97CD1"/>
    <w:rsid w:val="00DA1C2E"/>
    <w:rsid w:val="00DA5F22"/>
    <w:rsid w:val="00DB3FF9"/>
    <w:rsid w:val="00DB4077"/>
    <w:rsid w:val="00DB5915"/>
    <w:rsid w:val="00DC7A5F"/>
    <w:rsid w:val="00DD4594"/>
    <w:rsid w:val="00DF322E"/>
    <w:rsid w:val="00DF7898"/>
    <w:rsid w:val="00E16552"/>
    <w:rsid w:val="00E2296B"/>
    <w:rsid w:val="00E24792"/>
    <w:rsid w:val="00E368DA"/>
    <w:rsid w:val="00E4444A"/>
    <w:rsid w:val="00E60EA1"/>
    <w:rsid w:val="00E742CD"/>
    <w:rsid w:val="00E83E0D"/>
    <w:rsid w:val="00E85F8C"/>
    <w:rsid w:val="00E86DD8"/>
    <w:rsid w:val="00E93F01"/>
    <w:rsid w:val="00E9579B"/>
    <w:rsid w:val="00EA631B"/>
    <w:rsid w:val="00EB2A3F"/>
    <w:rsid w:val="00EC0952"/>
    <w:rsid w:val="00ED1864"/>
    <w:rsid w:val="00ED5F30"/>
    <w:rsid w:val="00ED68B3"/>
    <w:rsid w:val="00EF7571"/>
    <w:rsid w:val="00F007ED"/>
    <w:rsid w:val="00F01258"/>
    <w:rsid w:val="00F31AD2"/>
    <w:rsid w:val="00F31DEA"/>
    <w:rsid w:val="00F3416C"/>
    <w:rsid w:val="00F4537D"/>
    <w:rsid w:val="00F507A9"/>
    <w:rsid w:val="00F51CB5"/>
    <w:rsid w:val="00F53BE2"/>
    <w:rsid w:val="00F55048"/>
    <w:rsid w:val="00F56145"/>
    <w:rsid w:val="00F56BDE"/>
    <w:rsid w:val="00F612C4"/>
    <w:rsid w:val="00F6522F"/>
    <w:rsid w:val="00F76AB4"/>
    <w:rsid w:val="00F778B2"/>
    <w:rsid w:val="00FB5906"/>
    <w:rsid w:val="00FB6D86"/>
    <w:rsid w:val="00FB7E49"/>
    <w:rsid w:val="00FC48D8"/>
    <w:rsid w:val="00FC778C"/>
    <w:rsid w:val="00FD3C7B"/>
    <w:rsid w:val="00FF073B"/>
    <w:rsid w:val="00FF5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45FC37"/>
  <w15:docId w15:val="{11AFD860-888B-49A6-A5D4-41D89743B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E38"/>
  </w:style>
  <w:style w:type="paragraph" w:styleId="Heading1">
    <w:name w:val="heading 1"/>
    <w:basedOn w:val="Normal"/>
    <w:next w:val="Normal"/>
    <w:qFormat/>
    <w:rsid w:val="00386E38"/>
    <w:pPr>
      <w:keepNext/>
      <w:outlineLvl w:val="0"/>
    </w:pPr>
    <w:rPr>
      <w:rFonts w:ascii="Tahoma" w:hAnsi="Tahoma"/>
      <w:sz w:val="24"/>
    </w:rPr>
  </w:style>
  <w:style w:type="paragraph" w:styleId="Heading2">
    <w:name w:val="heading 2"/>
    <w:basedOn w:val="Normal"/>
    <w:next w:val="Normal"/>
    <w:qFormat/>
    <w:rsid w:val="00386E38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386E38"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386E38"/>
    <w:pPr>
      <w:keepNext/>
      <w:jc w:val="both"/>
      <w:outlineLvl w:val="3"/>
    </w:pPr>
    <w:rPr>
      <w:rFonts w:ascii="Arial" w:hAnsi="Arial" w:cs="Arial"/>
      <w:b/>
      <w:bCs/>
      <w:sz w:val="18"/>
      <w:u w:val="single"/>
    </w:rPr>
  </w:style>
  <w:style w:type="paragraph" w:styleId="Heading5">
    <w:name w:val="heading 5"/>
    <w:basedOn w:val="Normal"/>
    <w:next w:val="Normal"/>
    <w:qFormat/>
    <w:rsid w:val="00386E38"/>
    <w:pPr>
      <w:keepNext/>
      <w:outlineLvl w:val="4"/>
    </w:pPr>
    <w:rPr>
      <w:rFonts w:ascii="Tahoma" w:hAnsi="Tahoma" w:cs="Tahoma"/>
      <w:b/>
      <w:bCs/>
      <w:sz w:val="18"/>
      <w:u w:val="single"/>
    </w:rPr>
  </w:style>
  <w:style w:type="paragraph" w:styleId="Heading6">
    <w:name w:val="heading 6"/>
    <w:basedOn w:val="Normal"/>
    <w:next w:val="Normal"/>
    <w:qFormat/>
    <w:rsid w:val="00386E38"/>
    <w:pPr>
      <w:keepNext/>
      <w:jc w:val="center"/>
      <w:outlineLvl w:val="5"/>
    </w:pPr>
    <w:rPr>
      <w:rFonts w:ascii="Tahoma" w:hAnsi="Tahoma" w:cs="Tahoma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rsid w:val="00386E38"/>
    <w:pPr>
      <w:spacing w:before="60" w:after="60"/>
    </w:pPr>
    <w:rPr>
      <w:noProof/>
      <w:sz w:val="24"/>
    </w:rPr>
  </w:style>
  <w:style w:type="paragraph" w:customStyle="1" w:styleId="Formal2">
    <w:name w:val="Formal2"/>
    <w:basedOn w:val="Formal1"/>
    <w:rsid w:val="00386E38"/>
    <w:rPr>
      <w:rFonts w:ascii="Arial" w:hAnsi="Arial"/>
      <w:b/>
    </w:rPr>
  </w:style>
  <w:style w:type="paragraph" w:styleId="Header">
    <w:name w:val="header"/>
    <w:basedOn w:val="Normal"/>
    <w:rsid w:val="00386E38"/>
    <w:pPr>
      <w:tabs>
        <w:tab w:val="center" w:pos="4320"/>
        <w:tab w:val="right" w:pos="8640"/>
      </w:tabs>
    </w:pPr>
  </w:style>
  <w:style w:type="paragraph" w:customStyle="1" w:styleId="Standard1">
    <w:name w:val="Standard1"/>
    <w:rsid w:val="00386E38"/>
    <w:pPr>
      <w:spacing w:before="60" w:after="60"/>
    </w:pPr>
    <w:rPr>
      <w:noProof/>
    </w:rPr>
  </w:style>
  <w:style w:type="paragraph" w:customStyle="1" w:styleId="Standard2">
    <w:name w:val="Standard2"/>
    <w:basedOn w:val="Standard1"/>
    <w:rsid w:val="00386E38"/>
    <w:rPr>
      <w:rFonts w:ascii="Arial" w:hAnsi="Arial"/>
      <w:b/>
    </w:rPr>
  </w:style>
  <w:style w:type="paragraph" w:customStyle="1" w:styleId="Informal1">
    <w:name w:val="Informal1"/>
    <w:rsid w:val="00386E38"/>
    <w:pPr>
      <w:spacing w:before="60" w:after="60"/>
    </w:pPr>
    <w:rPr>
      <w:noProof/>
    </w:rPr>
  </w:style>
  <w:style w:type="paragraph" w:customStyle="1" w:styleId="Informal2">
    <w:name w:val="Informal2"/>
    <w:basedOn w:val="Informal1"/>
    <w:rsid w:val="00386E38"/>
    <w:rPr>
      <w:rFonts w:ascii="Arial" w:hAnsi="Arial"/>
      <w:b/>
    </w:rPr>
  </w:style>
  <w:style w:type="paragraph" w:styleId="Footer">
    <w:name w:val="footer"/>
    <w:basedOn w:val="Normal"/>
    <w:rsid w:val="00386E3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86E38"/>
    <w:rPr>
      <w:rFonts w:ascii="Tahoma" w:hAnsi="Tahoma" w:cs="Tahoma"/>
      <w:sz w:val="16"/>
      <w:szCs w:val="24"/>
    </w:rPr>
  </w:style>
  <w:style w:type="character" w:styleId="PageNumber">
    <w:name w:val="page number"/>
    <w:basedOn w:val="DefaultParagraphFont"/>
    <w:rsid w:val="00386E38"/>
  </w:style>
  <w:style w:type="paragraph" w:styleId="BodyText2">
    <w:name w:val="Body Text 2"/>
    <w:basedOn w:val="Normal"/>
    <w:rsid w:val="00386E38"/>
    <w:rPr>
      <w:rFonts w:ascii="Arial" w:hAnsi="Arial" w:cs="Arial"/>
      <w:sz w:val="18"/>
    </w:rPr>
  </w:style>
  <w:style w:type="paragraph" w:styleId="BodyText3">
    <w:name w:val="Body Text 3"/>
    <w:basedOn w:val="Normal"/>
    <w:rsid w:val="00386E38"/>
    <w:pPr>
      <w:jc w:val="both"/>
    </w:pPr>
  </w:style>
  <w:style w:type="paragraph" w:styleId="BodyTextIndent">
    <w:name w:val="Body Text Indent"/>
    <w:basedOn w:val="Normal"/>
    <w:rsid w:val="00386E38"/>
    <w:pPr>
      <w:ind w:firstLine="720"/>
      <w:jc w:val="both"/>
    </w:pPr>
    <w:rPr>
      <w:sz w:val="24"/>
      <w:szCs w:val="24"/>
    </w:rPr>
  </w:style>
  <w:style w:type="paragraph" w:styleId="NormalWeb">
    <w:name w:val="Normal (Web)"/>
    <w:basedOn w:val="Normal"/>
    <w:rsid w:val="00386E3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EmailStyle291">
    <w:name w:val="EmailStyle291"/>
    <w:basedOn w:val="DefaultParagraphFont"/>
    <w:rsid w:val="00386E38"/>
    <w:rPr>
      <w:rFonts w:ascii="Arial" w:hAnsi="Arial" w:cs="Arial"/>
      <w:color w:val="993366"/>
      <w:sz w:val="20"/>
    </w:rPr>
  </w:style>
  <w:style w:type="character" w:styleId="Strong">
    <w:name w:val="Strong"/>
    <w:basedOn w:val="DefaultParagraphFont"/>
    <w:qFormat/>
    <w:rsid w:val="00386E38"/>
    <w:rPr>
      <w:b/>
      <w:bCs/>
    </w:rPr>
  </w:style>
  <w:style w:type="character" w:styleId="Hyperlink">
    <w:name w:val="Hyperlink"/>
    <w:basedOn w:val="DefaultParagraphFont"/>
    <w:rsid w:val="00386E38"/>
    <w:rPr>
      <w:color w:val="0000FF"/>
      <w:u w:val="single"/>
    </w:rPr>
  </w:style>
  <w:style w:type="paragraph" w:styleId="BalloonText">
    <w:name w:val="Balloon Text"/>
    <w:basedOn w:val="Normal"/>
    <w:semiHidden/>
    <w:rsid w:val="00386E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6C4"/>
    <w:pPr>
      <w:ind w:left="720"/>
      <w:contextualSpacing/>
    </w:pPr>
  </w:style>
  <w:style w:type="table" w:styleId="TableGrid">
    <w:name w:val="Table Grid"/>
    <w:basedOn w:val="TableNormal"/>
    <w:uiPriority w:val="59"/>
    <w:rsid w:val="001D16C4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semiHidden/>
    <w:unhideWhenUsed/>
    <w:rsid w:val="008342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4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rafton Hills Colleg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751"/>
      </a:accent1>
      <a:accent2>
        <a:srgbClr val="FFC61E"/>
      </a:accent2>
      <a:accent3>
        <a:srgbClr val="00A0C4"/>
      </a:accent3>
      <a:accent4>
        <a:srgbClr val="653279"/>
      </a:accent4>
      <a:accent5>
        <a:srgbClr val="96938E"/>
      </a:accent5>
      <a:accent6>
        <a:srgbClr val="BC4F07"/>
      </a:accent6>
      <a:hlink>
        <a:srgbClr val="0563C1"/>
      </a:hlink>
      <a:folHlink>
        <a:srgbClr val="954F72"/>
      </a:folHlink>
    </a:clrScheme>
    <a:fontScheme name="Crafton Hills College">
      <a:majorFont>
        <a:latin typeface="Jaeger Daily News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C2AA8-7EB7-4641-9725-42CFFB63E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9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ed Senate Agenda</vt:lpstr>
    </vt:vector>
  </TitlesOfParts>
  <Company>AdministrativeServices-SBCCD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 Senate Agenda</dc:title>
  <dc:creator>Rosalie Cabral</dc:creator>
  <cp:lastModifiedBy>Mello, Brandice Dawn</cp:lastModifiedBy>
  <cp:revision>2</cp:revision>
  <cp:lastPrinted>2019-03-06T22:40:00Z</cp:lastPrinted>
  <dcterms:created xsi:type="dcterms:W3CDTF">2019-09-12T16:37:00Z</dcterms:created>
  <dcterms:modified xsi:type="dcterms:W3CDTF">2019-09-12T16:37:00Z</dcterms:modified>
</cp:coreProperties>
</file>